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6E4738" w:rsidRDefault="00764BAE" w:rsidP="00764BAE">
      <w:pPr>
        <w:spacing w:line="240" w:lineRule="auto"/>
        <w:rPr>
          <w:rFonts w:ascii="Calibri" w:eastAsia="Calibri" w:hAnsi="Calibri" w:cs="Calibri"/>
        </w:rPr>
      </w:pPr>
      <w:r>
        <w:rPr>
          <w:rFonts w:ascii="Calibri" w:eastAsia="Calibri" w:hAnsi="Calibri" w:cs="Calibri"/>
        </w:rPr>
        <w:t>Banni: Variano</w:t>
      </w:r>
    </w:p>
    <w:p w14:paraId="00000002" w14:textId="77777777" w:rsidR="006E4738" w:rsidRDefault="006E4738" w:rsidP="00764BAE">
      <w:pPr>
        <w:spacing w:line="240" w:lineRule="auto"/>
        <w:rPr>
          <w:rFonts w:ascii="Calibri" w:eastAsia="Calibri" w:hAnsi="Calibri" w:cs="Calibri"/>
        </w:rPr>
      </w:pPr>
    </w:p>
    <w:p w14:paraId="00000003" w14:textId="77777777" w:rsidR="006E4738" w:rsidRDefault="00764BAE" w:rsidP="00764BAE">
      <w:pPr>
        <w:spacing w:line="240" w:lineRule="auto"/>
        <w:rPr>
          <w:rFonts w:ascii="Calibri" w:eastAsia="Calibri" w:hAnsi="Calibri" w:cs="Calibri"/>
        </w:rPr>
      </w:pPr>
      <w:r>
        <w:rPr>
          <w:rFonts w:ascii="Calibri" w:eastAsia="Calibri" w:hAnsi="Calibri" w:cs="Calibri"/>
        </w:rPr>
        <w:t>I woke with a start. My eyes opening up to the world that was so familiar to me. Glancing around the simple single room, I had realized that I was inside of my own bedroom. Or so I had thought however. When the sounds of a steady beating echoed upon my ears causing them to flick as I forced my head to turn towards the source, glancing to the side. To where I had noticed the monitor there. I blinked a couple of times before slightly frowning while my ears fell upon the surface of my own skull. Thousands of thoughts popped onto my mind into wonder of why was I in the hospital. Yet none of those thoughts turned into answers. For I just groaned and shake my head to clear those thoughts while I hopped out of the bed beneath me. Towards the cold grounds underneath where I shivered upon the first impact of it however.</w:t>
      </w:r>
    </w:p>
    <w:p w14:paraId="00000004" w14:textId="77777777" w:rsidR="006E4738" w:rsidRDefault="006E4738" w:rsidP="00764BAE">
      <w:pPr>
        <w:spacing w:line="240" w:lineRule="auto"/>
        <w:rPr>
          <w:rFonts w:ascii="Calibri" w:eastAsia="Calibri" w:hAnsi="Calibri" w:cs="Calibri"/>
        </w:rPr>
      </w:pPr>
    </w:p>
    <w:p w14:paraId="00000005" w14:textId="77777777" w:rsidR="006E4738" w:rsidRDefault="00764BAE" w:rsidP="00764BAE">
      <w:pPr>
        <w:spacing w:line="240" w:lineRule="auto"/>
        <w:rPr>
          <w:rFonts w:ascii="Calibri" w:eastAsia="Calibri" w:hAnsi="Calibri" w:cs="Calibri"/>
        </w:rPr>
      </w:pPr>
      <w:r>
        <w:rPr>
          <w:rFonts w:ascii="Calibri" w:eastAsia="Calibri" w:hAnsi="Calibri" w:cs="Calibri"/>
        </w:rPr>
        <w:t>Looking around onto the single room that I was in a second time, I had noticed that the room was a bit smaller than my normal bedroom however. There was a certain off towards the side of the room; covering not the window there. But the lights that shone from it. Another monitor was stationed upon another empty bed; adjacent to the light source that was there. Turning my attention ahead; I gaze towards the door that was slight opened. I tilted my head to the side, frowning while I walked on ahead. Closing in onto the door; grabbing onto the edge of it and pulling forth towards me. My ears flicked again upon hearing the moaning and groaning from the door; but other than that nothing else really happened. As my attention was drawn towards the outside of my own home, I had noticed that the entire hallway was turned to pure darkness. Heading forth to the horizon before me where it had faded from my own eyes.</w:t>
      </w:r>
    </w:p>
    <w:p w14:paraId="00000006" w14:textId="77777777" w:rsidR="006E4738" w:rsidRDefault="006E4738" w:rsidP="00764BAE">
      <w:pPr>
        <w:spacing w:line="240" w:lineRule="auto"/>
        <w:rPr>
          <w:rFonts w:ascii="Calibri" w:eastAsia="Calibri" w:hAnsi="Calibri" w:cs="Calibri"/>
        </w:rPr>
      </w:pPr>
    </w:p>
    <w:p w14:paraId="00000007" w14:textId="1078F291" w:rsidR="006E4738" w:rsidRDefault="00764BAE" w:rsidP="00764BAE">
      <w:pPr>
        <w:spacing w:line="240" w:lineRule="auto"/>
        <w:rPr>
          <w:rFonts w:ascii="Calibri" w:eastAsia="Calibri" w:hAnsi="Calibri" w:cs="Calibri"/>
        </w:rPr>
      </w:pPr>
      <w:r>
        <w:rPr>
          <w:rFonts w:ascii="Calibri" w:eastAsia="Calibri" w:hAnsi="Calibri" w:cs="Calibri"/>
        </w:rPr>
        <w:t xml:space="preserve">I stared for a moment to the horizontal hallway before me; half in fear that I was shivering slightly. But the other half was curious in wonder of what was ahead. Beyond the horizon, hiding perfectly there. I had decided to look and scout in order to satisfied it. So I take a step forward from the entrance door of my own room and stepped out onto the cold shivering night that had awaits for me. Lights from the lamps turned on upon my presence, I hear echoes of whispers surrounding me. But I was unable to know what they were saying. Frowning, I covered my ears and just pursuit forward. Entering into the hallway before me as I followed the single direction forward while my attention was drawn towards the horizon. Everything had gone to silence once I had gotten my own steady beat in walking; that only the slight ringing echoed upon the inner part of my own ears now. The whispers were gone; faded from the sides of the halls. Gone as if they went somewhere else to bother someone there. Who? I would never know. But </w:t>
      </w:r>
      <w:r w:rsidR="009528F8">
        <w:rPr>
          <w:rFonts w:ascii="Calibri" w:eastAsia="Calibri" w:hAnsi="Calibri" w:cs="Calibri"/>
        </w:rPr>
        <w:t>never minding</w:t>
      </w:r>
      <w:r>
        <w:rPr>
          <w:rFonts w:ascii="Calibri" w:eastAsia="Calibri" w:hAnsi="Calibri" w:cs="Calibri"/>
        </w:rPr>
        <w:t xml:space="preserve"> that now as I continued to walk through the halls.</w:t>
      </w:r>
    </w:p>
    <w:p w14:paraId="00000008" w14:textId="77777777" w:rsidR="006E4738" w:rsidRDefault="006E4738" w:rsidP="00764BAE">
      <w:pPr>
        <w:spacing w:line="240" w:lineRule="auto"/>
        <w:rPr>
          <w:rFonts w:ascii="Calibri" w:eastAsia="Calibri" w:hAnsi="Calibri" w:cs="Calibri"/>
        </w:rPr>
      </w:pPr>
    </w:p>
    <w:p w14:paraId="00000009" w14:textId="77777777" w:rsidR="006E4738" w:rsidRDefault="00764BAE" w:rsidP="00764BAE">
      <w:pPr>
        <w:spacing w:line="240" w:lineRule="auto"/>
        <w:rPr>
          <w:rFonts w:ascii="Calibri" w:eastAsia="Calibri" w:hAnsi="Calibri" w:cs="Calibri"/>
        </w:rPr>
      </w:pPr>
      <w:r>
        <w:rPr>
          <w:rFonts w:ascii="Calibri" w:eastAsia="Calibri" w:hAnsi="Calibri" w:cs="Calibri"/>
        </w:rPr>
        <w:t>Coming up towards the end of it; I had stopped immedinately. There was no other exit door before me; just some stairs that descended into the abyss beneath the floor that I was upon. I had realized that I was somewhere within the top floor considering that there were no stairs ascending into the next floor above me. Noticing that, I kept my eye upon the descending stairs. Quickly seeing about the lights that shone into my own eyes. Dimly from the pure darkness that surrounded it. Only one of the many lights shone in front of me. Placed upon the wall in between the two staircases that ascends and descends at once. I take a breath and stepped forward. Bravely warmed upon my own body as I stepped down upon the first of the many stairs beneath me. A loud bang echoed across the silence of the hallway. It never startled me however, considering that I was the one who made that noise. Taking another step down, I resumed my slow walked descending the first flight of stairs. Hitting to where the light was in front of me. I walked forth towards it. Turned around and descended the next flight.</w:t>
      </w:r>
    </w:p>
    <w:p w14:paraId="0000000A" w14:textId="77777777" w:rsidR="006E4738" w:rsidRDefault="006E4738" w:rsidP="00764BAE">
      <w:pPr>
        <w:spacing w:line="240" w:lineRule="auto"/>
        <w:rPr>
          <w:rFonts w:ascii="Calibri" w:eastAsia="Calibri" w:hAnsi="Calibri" w:cs="Calibri"/>
        </w:rPr>
      </w:pPr>
    </w:p>
    <w:p w14:paraId="0000000B" w14:textId="77777777" w:rsidR="006E4738" w:rsidRDefault="00764BAE" w:rsidP="00764BAE">
      <w:pPr>
        <w:spacing w:line="240" w:lineRule="auto"/>
        <w:rPr>
          <w:rFonts w:ascii="Calibri" w:eastAsia="Calibri" w:hAnsi="Calibri" w:cs="Calibri"/>
        </w:rPr>
      </w:pPr>
      <w:r>
        <w:rPr>
          <w:rFonts w:ascii="Calibri" w:eastAsia="Calibri" w:hAnsi="Calibri" w:cs="Calibri"/>
        </w:rPr>
        <w:lastRenderedPageBreak/>
        <w:t>I was already upon the next floor. It was similar to the floor above me of where I was. That same darkness. That same lights that shone into the exactly same spots then and that same room. Its doors were also opened which tells me that the inhabitants had also escaped from whatever this place was either. As my attention was drawn towards the door just as I had arrived upon the floor, I shift my attention towards the door in front of me. Gazing at the pure darkness beyond it where the hallway was behind the set of doors. The room was at the other end of the hallway. I continued staring down the hallway and upon the entrance of the doors in front of me; half expecting something to happened. Yet nothing did and I just find myself shaking my own head before returning my attention towards the next flight of stairs beneath me. Descending immediately.</w:t>
      </w:r>
    </w:p>
    <w:p w14:paraId="0000000C" w14:textId="77777777" w:rsidR="006E4738" w:rsidRDefault="006E4738" w:rsidP="00764BAE">
      <w:pPr>
        <w:spacing w:line="240" w:lineRule="auto"/>
        <w:rPr>
          <w:rFonts w:ascii="Calibri" w:eastAsia="Calibri" w:hAnsi="Calibri" w:cs="Calibri"/>
        </w:rPr>
      </w:pPr>
    </w:p>
    <w:p w14:paraId="0000000D" w14:textId="5A7D225B" w:rsidR="006E4738" w:rsidRDefault="00764BAE" w:rsidP="00764BAE">
      <w:pPr>
        <w:spacing w:line="240" w:lineRule="auto"/>
        <w:rPr>
          <w:rFonts w:ascii="Calibri" w:eastAsia="Calibri" w:hAnsi="Calibri" w:cs="Calibri"/>
        </w:rPr>
      </w:pPr>
      <w:r>
        <w:rPr>
          <w:rFonts w:ascii="Calibri" w:eastAsia="Calibri" w:hAnsi="Calibri" w:cs="Calibri"/>
        </w:rPr>
        <w:t xml:space="preserve">Step after step; bang of sounds erupted the darkness sounds surrounding me and filled my ears with the steady beat of the drum. I was calmed and collected; my body was cold due to the freezing that hanged in the air that I had wonder if someone had left the AC on suddenly? But never minding that now as I reached the middle grounds in between of the next two floors, I suddenly shift my attention towards the large window in front of me. Staring down onto the outside realm from the perspective of the building of which I had lived upon. Canine realm. It was pleasing to see that the place was still tranquility and dark. Whereas the lights shone into my eyes from </w:t>
      </w:r>
      <w:r w:rsidR="009528F8">
        <w:rPr>
          <w:rFonts w:ascii="Calibri" w:eastAsia="Calibri" w:hAnsi="Calibri" w:cs="Calibri"/>
        </w:rPr>
        <w:t>respective</w:t>
      </w:r>
      <w:r>
        <w:rPr>
          <w:rFonts w:ascii="Calibri" w:eastAsia="Calibri" w:hAnsi="Calibri" w:cs="Calibri"/>
        </w:rPr>
        <w:t xml:space="preserve"> of the buildings that revealed itself upon the windows in front of me. Blinking and dancing upon their free will while the sounds of ringing hovered </w:t>
      </w:r>
      <w:proofErr w:type="spellStart"/>
      <w:r>
        <w:rPr>
          <w:rFonts w:ascii="Calibri" w:eastAsia="Calibri" w:hAnsi="Calibri" w:cs="Calibri"/>
        </w:rPr>
        <w:t>overtop</w:t>
      </w:r>
      <w:proofErr w:type="spellEnd"/>
      <w:r>
        <w:rPr>
          <w:rFonts w:ascii="Calibri" w:eastAsia="Calibri" w:hAnsi="Calibri" w:cs="Calibri"/>
        </w:rPr>
        <w:t xml:space="preserve"> of the realm. Nothing had happened this </w:t>
      </w:r>
      <w:proofErr w:type="spellStart"/>
      <w:r>
        <w:rPr>
          <w:rFonts w:ascii="Calibri" w:eastAsia="Calibri" w:hAnsi="Calibri" w:cs="Calibri"/>
        </w:rPr>
        <w:t>passed</w:t>
      </w:r>
      <w:proofErr w:type="spellEnd"/>
      <w:r>
        <w:rPr>
          <w:rFonts w:ascii="Calibri" w:eastAsia="Calibri" w:hAnsi="Calibri" w:cs="Calibri"/>
        </w:rPr>
        <w:t xml:space="preserve"> few weeks that had threatened the realm; save for the reptiles that kept on trying to ‘invade’ us because of the inspection onto a case that they were looking into however. </w:t>
      </w:r>
    </w:p>
    <w:p w14:paraId="0000000E" w14:textId="77777777" w:rsidR="006E4738" w:rsidRDefault="006E4738" w:rsidP="00764BAE">
      <w:pPr>
        <w:spacing w:line="240" w:lineRule="auto"/>
        <w:rPr>
          <w:rFonts w:ascii="Calibri" w:eastAsia="Calibri" w:hAnsi="Calibri" w:cs="Calibri"/>
        </w:rPr>
      </w:pPr>
    </w:p>
    <w:p w14:paraId="0000000F" w14:textId="77777777" w:rsidR="006E4738" w:rsidRDefault="00764BAE" w:rsidP="00764BAE">
      <w:pPr>
        <w:spacing w:line="240" w:lineRule="auto"/>
        <w:rPr>
          <w:rFonts w:ascii="Calibri" w:eastAsia="Calibri" w:hAnsi="Calibri" w:cs="Calibri"/>
        </w:rPr>
      </w:pPr>
      <w:r>
        <w:rPr>
          <w:rFonts w:ascii="Calibri" w:eastAsia="Calibri" w:hAnsi="Calibri" w:cs="Calibri"/>
        </w:rPr>
        <w:t>I exhaled a breath and just turned around; shaking my head just I walked forward. Reaching the end of the top of stairs before me, starting to descend downward into the next floor then. However, I froze suddenly. I felt something tingling upon my own fur. I blinked a couple of times, raised my eyes up towards the horizon. Gazing to a meeting of a pair of eyes staring back onto me. I blinked again and raised my own paws; rubbing against my eyes then turning back to the horizon. Staring onto that ‘pair of eyes’ in front of me, noticing upon a second glance that they were just a pair of lamppost stationed adjacently to the large door. I just find myself chuckling slightly, shaking my head while walking. Descending the lasts flight of stairs and hitting the ground floor where I stand level with the large room in front of me and the two lampposts that were there. Immediately, I walked forward. Bypassing through the large door in front of me.</w:t>
      </w:r>
    </w:p>
    <w:p w14:paraId="00000010" w14:textId="77777777" w:rsidR="006E4738" w:rsidRDefault="006E4738" w:rsidP="00764BAE">
      <w:pPr>
        <w:spacing w:line="240" w:lineRule="auto"/>
        <w:rPr>
          <w:rFonts w:ascii="Calibri" w:eastAsia="Calibri" w:hAnsi="Calibri" w:cs="Calibri"/>
        </w:rPr>
      </w:pPr>
    </w:p>
    <w:p w14:paraId="00000011" w14:textId="77777777" w:rsidR="006E4738" w:rsidRDefault="00764BAE" w:rsidP="00764BAE">
      <w:pPr>
        <w:spacing w:line="240" w:lineRule="auto"/>
        <w:rPr>
          <w:rFonts w:ascii="Calibri" w:eastAsia="Calibri" w:hAnsi="Calibri" w:cs="Calibri"/>
        </w:rPr>
      </w:pPr>
      <w:r>
        <w:rPr>
          <w:rFonts w:ascii="Calibri" w:eastAsia="Calibri" w:hAnsi="Calibri" w:cs="Calibri"/>
        </w:rPr>
        <w:t xml:space="preserve">Calm winds blew against my fur as I soon realized that I was upon the outside realm. I take a breath, exhaled before sighing at the disappointment of whatever was upon that building that I was placed upon. Yet I walked forth from the door behind me, down towards the sidewalk and towards the large tall lamppost that was station in front of the building where a wolf was awaiting for me then. Upon my arrival, he had immediately turned towards me. I smiled briefly; he only mirrored me before handing me a white small note before departing from the lamppost. For into the darkness he had gone himself into and disappearing right from my sights, I lowered my eyes gazing towards the white small note that was upon my own paw. I blinked to it before hesitatingly turning it over. Seeing as there was no written instructions upon the front. Glancing to the back, I found myself faced to face with a single sentence. Only compose of a few words that were stringed together. Warning me about something apparently that I had forced myself to glance around to the sudden pure darkness surrounding me, gazing to something that I was </w:t>
      </w:r>
      <w:proofErr w:type="spellStart"/>
      <w:r>
        <w:rPr>
          <w:rFonts w:ascii="Calibri" w:eastAsia="Calibri" w:hAnsi="Calibri" w:cs="Calibri"/>
        </w:rPr>
        <w:t>suppose to</w:t>
      </w:r>
      <w:proofErr w:type="spellEnd"/>
      <w:r>
        <w:rPr>
          <w:rFonts w:ascii="Calibri" w:eastAsia="Calibri" w:hAnsi="Calibri" w:cs="Calibri"/>
        </w:rPr>
        <w:t xml:space="preserve"> watch out however.</w:t>
      </w:r>
    </w:p>
    <w:p w14:paraId="00000012" w14:textId="77777777" w:rsidR="006E4738" w:rsidRDefault="006E4738" w:rsidP="00764BAE">
      <w:pPr>
        <w:spacing w:line="240" w:lineRule="auto"/>
        <w:rPr>
          <w:rFonts w:ascii="Calibri" w:eastAsia="Calibri" w:hAnsi="Calibri" w:cs="Calibri"/>
        </w:rPr>
      </w:pPr>
    </w:p>
    <w:p w14:paraId="00000013" w14:textId="77777777" w:rsidR="006E4738" w:rsidRDefault="00764BAE" w:rsidP="00764BAE">
      <w:pPr>
        <w:spacing w:line="240" w:lineRule="auto"/>
        <w:rPr>
          <w:rFonts w:ascii="Calibri" w:eastAsia="Calibri" w:hAnsi="Calibri" w:cs="Calibri"/>
        </w:rPr>
      </w:pPr>
      <w:r>
        <w:rPr>
          <w:rFonts w:ascii="Calibri" w:eastAsia="Calibri" w:hAnsi="Calibri" w:cs="Calibri"/>
        </w:rPr>
        <w:t xml:space="preserve">Yet I saw nothing. Nothing but the pure darkness that was surrounding me. Nothing special that was hiding perfectly in the dark. Onto that note I just shake my head, but shove the note into my pocket </w:t>
      </w:r>
      <w:r>
        <w:rPr>
          <w:rFonts w:ascii="Calibri" w:eastAsia="Calibri" w:hAnsi="Calibri" w:cs="Calibri"/>
        </w:rPr>
        <w:lastRenderedPageBreak/>
        <w:t>before pursuing the path that I should be taking to heed straight home. I begin by heeding down the sidewalk that I was upon, beyond from the little meeting spot with the lamppost however as I found myself upon the darkness once again, only my own footsteps brought comfort to the soundless looming overhead. Upon the sounds of the silence, I just thought to myself upon the building that I had inhabiting upon. Wondering with many questions that were in my own head. Yet would I get their answers perfectly? I exhaled a breath from this question alone while my head was hanged; gazing to the sidewalk beneath me. I stared onto the pale white coloring that the sidewalk brought to me. Cracks coming into my own view at a steady pace that I just completely ignoring it from then on. As my eyes stared onto the sidewalk, my ears perked up upon hearing something behind me.</w:t>
      </w:r>
    </w:p>
    <w:p w14:paraId="00000014" w14:textId="77777777" w:rsidR="006E4738" w:rsidRDefault="006E4738" w:rsidP="00764BAE">
      <w:pPr>
        <w:spacing w:line="240" w:lineRule="auto"/>
        <w:rPr>
          <w:rFonts w:ascii="Calibri" w:eastAsia="Calibri" w:hAnsi="Calibri" w:cs="Calibri"/>
        </w:rPr>
      </w:pPr>
    </w:p>
    <w:p w14:paraId="00000015" w14:textId="77777777" w:rsidR="006E4738" w:rsidRDefault="00764BAE" w:rsidP="00764BAE">
      <w:pPr>
        <w:spacing w:line="240" w:lineRule="auto"/>
        <w:rPr>
          <w:rFonts w:ascii="Calibri" w:eastAsia="Calibri" w:hAnsi="Calibri" w:cs="Calibri"/>
        </w:rPr>
      </w:pPr>
      <w:r>
        <w:rPr>
          <w:rFonts w:ascii="Calibri" w:eastAsia="Calibri" w:hAnsi="Calibri" w:cs="Calibri"/>
        </w:rPr>
        <w:t>For immediately I turned around; gazing towards a vehicle that was coming at me in fast speed. A loud zoom trailed behind the car that I was startled or flinched suddenly; but had immediately darted towards the side. Hitting onto the grass that soften my fall while the vehicle just speed passed me. Disappearing into the void then afterwards as I find myself growling with narrowed eyes, pointing daggers towards the general direction of where that vehicle had fled upon while I rose to my own feet. Dusting my fur of where the dusts, dirt and twigs were attaching themselves upon and just resumed my path forward as my eyes held towards the horizon in front of me. Yet I cannot think of anything more than of that vehicle, wondering who was the driver then and most importantly, ‘why had it attempted to hit and run?’ I suddenly growled without my content that I immediately stopped after acknowledging it and just kept silence while I just continued on.</w:t>
      </w:r>
    </w:p>
    <w:p w14:paraId="00000016" w14:textId="77777777" w:rsidR="006E4738" w:rsidRDefault="006E4738" w:rsidP="00764BAE">
      <w:pPr>
        <w:spacing w:line="240" w:lineRule="auto"/>
        <w:rPr>
          <w:rFonts w:ascii="Calibri" w:eastAsia="Calibri" w:hAnsi="Calibri" w:cs="Calibri"/>
        </w:rPr>
      </w:pPr>
    </w:p>
    <w:p w14:paraId="00000017" w14:textId="77777777" w:rsidR="006E4738" w:rsidRDefault="00764BAE" w:rsidP="00764BAE">
      <w:pPr>
        <w:spacing w:line="240" w:lineRule="auto"/>
        <w:rPr>
          <w:rFonts w:ascii="Calibri" w:eastAsia="Calibri" w:hAnsi="Calibri" w:cs="Calibri"/>
        </w:rPr>
      </w:pPr>
      <w:r>
        <w:rPr>
          <w:rFonts w:ascii="Calibri" w:eastAsia="Calibri" w:hAnsi="Calibri" w:cs="Calibri"/>
        </w:rPr>
        <w:t>Following along with the adjacent sidewalk besides me, I stretched my ears upon the sounds of silence looming over me. The sounds of ringing echoing upon my own ears as I soon get lost upon my own increasingly piles of thoughts that now inhabited my mind. Nothing had happened for the first few minutes before that vehicle had attempted to hit me.</w:t>
      </w:r>
    </w:p>
    <w:p w14:paraId="00000018" w14:textId="77777777" w:rsidR="006E4738" w:rsidRDefault="006E4738" w:rsidP="00764BAE">
      <w:pPr>
        <w:spacing w:line="240" w:lineRule="auto"/>
        <w:rPr>
          <w:rFonts w:ascii="Calibri" w:eastAsia="Calibri" w:hAnsi="Calibri" w:cs="Calibri"/>
        </w:rPr>
      </w:pPr>
    </w:p>
    <w:p w14:paraId="00000019" w14:textId="77777777" w:rsidR="006E4738" w:rsidRDefault="00764BAE" w:rsidP="00764BAE">
      <w:pPr>
        <w:spacing w:line="240" w:lineRule="auto"/>
        <w:rPr>
          <w:rFonts w:ascii="Calibri" w:eastAsia="Calibri" w:hAnsi="Calibri" w:cs="Calibri"/>
        </w:rPr>
      </w:pPr>
      <w:r>
        <w:rPr>
          <w:rFonts w:ascii="Calibri" w:eastAsia="Calibri" w:hAnsi="Calibri" w:cs="Calibri"/>
        </w:rPr>
        <w:t>It was slowly getting boring as time went ticking on. I find myself standing still upon the corner of the crossroads, a stop sign was in front of me. There was another sidewalk corner ahead and towards the left of me, each heading into their own direction however. Yet the sidewalk that was adjacent to me was heading straight towards the building of where I had inhabited upon. I glanced towards the sidewalks presented before me; staring onto the whiteness coloring upon their surfaces. I soon find myself yawning as my head soon began slowly dispersing the thoughts inside until it was clean and empty that another yawn surfaced from my own snout. I shake my head to keep myself awake as I turned around and heed towards the adjacent sidewalk before me in hopes of following it towards a destination that would be familiar to me.</w:t>
      </w:r>
    </w:p>
    <w:p w14:paraId="0000001A" w14:textId="77777777" w:rsidR="006E4738" w:rsidRDefault="006E4738" w:rsidP="00764BAE">
      <w:pPr>
        <w:spacing w:line="240" w:lineRule="auto"/>
        <w:rPr>
          <w:rFonts w:ascii="Calibri" w:eastAsia="Calibri" w:hAnsi="Calibri" w:cs="Calibri"/>
        </w:rPr>
      </w:pPr>
    </w:p>
    <w:p w14:paraId="0000001B" w14:textId="77777777" w:rsidR="006E4738" w:rsidRDefault="00764BAE" w:rsidP="00764BAE">
      <w:pPr>
        <w:spacing w:line="240" w:lineRule="auto"/>
        <w:rPr>
          <w:rFonts w:ascii="Calibri" w:eastAsia="Calibri" w:hAnsi="Calibri" w:cs="Calibri"/>
        </w:rPr>
      </w:pPr>
      <w:r>
        <w:rPr>
          <w:rFonts w:ascii="Calibri" w:eastAsia="Calibri" w:hAnsi="Calibri" w:cs="Calibri"/>
        </w:rPr>
        <w:t>I walked to the sidewalk. Climbing on top of it and just resumed walking ahead. I listened to the pure silence surrounding me. The ringing that was upon my own ears that I flat out just ignored it. Resuming my walk ahead, I looked up towards the horizon in front of me and listened to my own footsteps. But about thirty or so inward into the sidewalk that I was upon, my ears caught onto something. Another set of footsteps sprinting down the same sidewalk that I was using. I blinked and immediately turned around; gazing at the horizon behind me. Staring down it and squinting my eyes in hopes of finding something there. Yet the tranquility was hovering over me and I find myself just rubbing my eyes; letting off another yawn that surfaced before just turning around and resuming my walk down the sidewalk.</w:t>
      </w:r>
    </w:p>
    <w:p w14:paraId="0000001C" w14:textId="77777777" w:rsidR="006E4738" w:rsidRDefault="006E4738" w:rsidP="00764BAE">
      <w:pPr>
        <w:spacing w:line="240" w:lineRule="auto"/>
        <w:rPr>
          <w:rFonts w:ascii="Calibri" w:eastAsia="Calibri" w:hAnsi="Calibri" w:cs="Calibri"/>
        </w:rPr>
      </w:pPr>
    </w:p>
    <w:p w14:paraId="0000001D" w14:textId="154E9A11" w:rsidR="006E4738" w:rsidRDefault="00764BAE" w:rsidP="00764BAE">
      <w:pPr>
        <w:spacing w:line="240" w:lineRule="auto"/>
        <w:rPr>
          <w:rFonts w:ascii="Calibri" w:eastAsia="Calibri" w:hAnsi="Calibri" w:cs="Calibri"/>
        </w:rPr>
      </w:pPr>
      <w:r>
        <w:rPr>
          <w:rFonts w:ascii="Calibri" w:eastAsia="Calibri" w:hAnsi="Calibri" w:cs="Calibri"/>
        </w:rPr>
        <w:t xml:space="preserve">I continued onward; listening to the mixture of tranquility and that same footsteps that I kept on hearing </w:t>
      </w:r>
      <w:r w:rsidR="009528F8">
        <w:rPr>
          <w:rFonts w:ascii="Calibri" w:eastAsia="Calibri" w:hAnsi="Calibri" w:cs="Calibri"/>
        </w:rPr>
        <w:t>every time</w:t>
      </w:r>
      <w:r>
        <w:rPr>
          <w:rFonts w:ascii="Calibri" w:eastAsia="Calibri" w:hAnsi="Calibri" w:cs="Calibri"/>
        </w:rPr>
        <w:t xml:space="preserve">. To the point that I was gradually growing angry and frustrated that I immediately turned around and raised a paw. I take a deep breath and was about to unleash a full set of sentences upon </w:t>
      </w:r>
      <w:r>
        <w:rPr>
          <w:rFonts w:ascii="Calibri" w:eastAsia="Calibri" w:hAnsi="Calibri" w:cs="Calibri"/>
        </w:rPr>
        <w:lastRenderedPageBreak/>
        <w:t>whomever was ‘stalking’ me. Yet only to find out that nothing was there for the next few minutes of silence. A buzzed came from my own mind; I rubbed my eyes again and frowned. Staring tiredly and exhausted that I felt my own visions was about to blur and dim due to how sleepy I was from the lack of sleep this afternoon however. That I just swat my paw into midair and frowned; turned around and resumed my walk. Arching forward; arms swaying side to side while my tail was in between my own legs. Eyes looking like bloodshot from all the stress that I had inhabited from the afternoon hours and now, ears flickering tiredly and frequently as if falsely warning me about something then. Something that I just ignored anyway and just moved on. Moved on with my life and heeded down the sidewalk that I was upon.</w:t>
      </w:r>
    </w:p>
    <w:p w14:paraId="0000001E" w14:textId="77777777" w:rsidR="006E4738" w:rsidRDefault="006E4738" w:rsidP="00764BAE">
      <w:pPr>
        <w:spacing w:line="240" w:lineRule="auto"/>
        <w:rPr>
          <w:rFonts w:ascii="Calibri" w:eastAsia="Calibri" w:hAnsi="Calibri" w:cs="Calibri"/>
        </w:rPr>
      </w:pPr>
    </w:p>
    <w:p w14:paraId="0000001F" w14:textId="77777777" w:rsidR="006E4738" w:rsidRDefault="00764BAE" w:rsidP="00764BAE">
      <w:pPr>
        <w:spacing w:line="240" w:lineRule="auto"/>
        <w:rPr>
          <w:rFonts w:ascii="Calibri" w:eastAsia="Calibri" w:hAnsi="Calibri" w:cs="Calibri"/>
        </w:rPr>
      </w:pPr>
      <w:r>
        <w:rPr>
          <w:rFonts w:ascii="Calibri" w:eastAsia="Calibri" w:hAnsi="Calibri" w:cs="Calibri"/>
        </w:rPr>
        <w:t xml:space="preserve">The sounds of the silently ringing echoed upon my ears. I walked tiredly down the sidewalk, reaching the end of it finally and stopped. Another stop sign was here; I turned towards the side. Gazing at another stop sign and… another me that was adjacent to that sign too. Looking tiredly upon me when we faced one another that I just shake my head; bluntly just ignoring it completely while another yawn stiffen from my own throat; I kept it sealed suddenly within my own snout before it could be let off while my eyes returned to the horizon in front of me. Staring down onto the crossroads that was there. However when I glance towards the right side a second time when I was looking both ways of the street in order to avoid getting hit by whatever comes from the roads, I had noticed a large snake that slithered down the northern sidewalk adjacent to the sidewalk that I was upon. It darted fast and bravely; yet it was so sudden that all I saw was a </w:t>
      </w:r>
      <w:proofErr w:type="spellStart"/>
      <w:r>
        <w:rPr>
          <w:rFonts w:ascii="Calibri" w:eastAsia="Calibri" w:hAnsi="Calibri" w:cs="Calibri"/>
        </w:rPr>
        <w:t>blurr</w:t>
      </w:r>
      <w:proofErr w:type="spellEnd"/>
      <w:r>
        <w:rPr>
          <w:rFonts w:ascii="Calibri" w:eastAsia="Calibri" w:hAnsi="Calibri" w:cs="Calibri"/>
        </w:rPr>
        <w:t xml:space="preserve"> and then nothing else. All I knew was it was just a generic snake. I know nothing of the details of it because of how fast it was.</w:t>
      </w:r>
    </w:p>
    <w:p w14:paraId="00000020" w14:textId="77777777" w:rsidR="006E4738" w:rsidRDefault="006E4738" w:rsidP="00764BAE">
      <w:pPr>
        <w:spacing w:line="240" w:lineRule="auto"/>
        <w:rPr>
          <w:rFonts w:ascii="Calibri" w:eastAsia="Calibri" w:hAnsi="Calibri" w:cs="Calibri"/>
        </w:rPr>
      </w:pPr>
    </w:p>
    <w:p w14:paraId="00000021" w14:textId="77777777" w:rsidR="006E4738" w:rsidRDefault="00764BAE" w:rsidP="00764BAE">
      <w:pPr>
        <w:spacing w:line="240" w:lineRule="auto"/>
        <w:rPr>
          <w:rFonts w:ascii="Calibri" w:eastAsia="Calibri" w:hAnsi="Calibri" w:cs="Calibri"/>
        </w:rPr>
      </w:pPr>
      <w:r>
        <w:rPr>
          <w:rFonts w:ascii="Calibri" w:eastAsia="Calibri" w:hAnsi="Calibri" w:cs="Calibri"/>
        </w:rPr>
        <w:t>I frowned at this; staring helpless to the werewolf that looked exactly like me who just looked at me back. Shortly before getting eaten and swallowed by the large snake that came. Then gone it was afterwards and so was the snake following that werewolf too. I felt fearful and scared; something that had swelled up within the bottom of my own stomach as my eyes were glued to the spot of where that werewolf was and the snake that followed it afterwards. Having seen it; I immediately turned my attention towards my own horizon. Towards the blank stares of darkness that was there, awaiting for that same snake to come to gobble me up. But as I find myself awaiting, I blinked so suddenly. Shifting my attention back towards the other sidewalk then, I also saw no snake. Just the pure stares of silence and darkness that was then and I find myself just shaking my own head before stepping up towards the edge of the sidewalk’s corner, immediately turning around towards the left side. Slightly feeling fearful because of the snake that had already swallowed my other half and perhaps is coming after me.</w:t>
      </w:r>
    </w:p>
    <w:p w14:paraId="00000022" w14:textId="77777777" w:rsidR="006E4738" w:rsidRDefault="006E4738" w:rsidP="00764BAE">
      <w:pPr>
        <w:spacing w:line="240" w:lineRule="auto"/>
        <w:rPr>
          <w:rFonts w:ascii="Calibri" w:eastAsia="Calibri" w:hAnsi="Calibri" w:cs="Calibri"/>
        </w:rPr>
      </w:pPr>
    </w:p>
    <w:p w14:paraId="00000023" w14:textId="5A39536F" w:rsidR="006E4738" w:rsidRDefault="00764BAE" w:rsidP="00764BAE">
      <w:pPr>
        <w:spacing w:line="240" w:lineRule="auto"/>
        <w:rPr>
          <w:rFonts w:ascii="Calibri" w:eastAsia="Calibri" w:hAnsi="Calibri" w:cs="Calibri"/>
        </w:rPr>
      </w:pPr>
      <w:r>
        <w:rPr>
          <w:rFonts w:ascii="Calibri" w:eastAsia="Calibri" w:hAnsi="Calibri" w:cs="Calibri"/>
        </w:rPr>
        <w:t xml:space="preserve">I had not realized that I was walking a bit faster than normal. Feeling the slight winds blowing against my own face while I </w:t>
      </w:r>
      <w:r w:rsidR="009528F8">
        <w:rPr>
          <w:rFonts w:ascii="Calibri" w:eastAsia="Calibri" w:hAnsi="Calibri" w:cs="Calibri"/>
        </w:rPr>
        <w:t>speeding</w:t>
      </w:r>
      <w:r>
        <w:rPr>
          <w:rFonts w:ascii="Calibri" w:eastAsia="Calibri" w:hAnsi="Calibri" w:cs="Calibri"/>
        </w:rPr>
        <w:t xml:space="preserve"> went through the sidewalk. Heeding down something else. My ears perked up to the sounds of silence, awaiting for that same snake to arrive in whatever direction. But also to target me at once. But I had not heard or noticed anything at all; just finding myself upon the darkness was perhaps enough to scare me however. I continued down the sidewalk; running passed against the buildings that were there. To which I had arrived upon the next crossroads that had </w:t>
      </w:r>
      <w:proofErr w:type="spellStart"/>
      <w:r>
        <w:rPr>
          <w:rFonts w:ascii="Calibri" w:eastAsia="Calibri" w:hAnsi="Calibri" w:cs="Calibri"/>
        </w:rPr>
        <w:t>awaited</w:t>
      </w:r>
      <w:proofErr w:type="spellEnd"/>
      <w:r>
        <w:rPr>
          <w:rFonts w:ascii="Calibri" w:eastAsia="Calibri" w:hAnsi="Calibri" w:cs="Calibri"/>
        </w:rPr>
        <w:t xml:space="preserve"> for me, I never stopped moving or stopping to that spot and just bypassed the crossroads. Heading immediately towards the right of me, crossing the road. </w:t>
      </w:r>
    </w:p>
    <w:p w14:paraId="00000024" w14:textId="77777777" w:rsidR="006E4738" w:rsidRDefault="006E4738" w:rsidP="00764BAE">
      <w:pPr>
        <w:spacing w:line="240" w:lineRule="auto"/>
        <w:rPr>
          <w:rFonts w:ascii="Calibri" w:eastAsia="Calibri" w:hAnsi="Calibri" w:cs="Calibri"/>
        </w:rPr>
      </w:pPr>
    </w:p>
    <w:p w14:paraId="00000025" w14:textId="0241AEF9" w:rsidR="006E4738" w:rsidRDefault="00764BAE" w:rsidP="00764BAE">
      <w:pPr>
        <w:spacing w:line="240" w:lineRule="auto"/>
        <w:rPr>
          <w:rFonts w:ascii="Calibri" w:eastAsia="Calibri" w:hAnsi="Calibri" w:cs="Calibri"/>
        </w:rPr>
      </w:pPr>
      <w:r>
        <w:rPr>
          <w:rFonts w:ascii="Calibri" w:eastAsia="Calibri" w:hAnsi="Calibri" w:cs="Calibri"/>
        </w:rPr>
        <w:t xml:space="preserve">Perhaps I had done this so many times that I had gotten myself lost. Lost and now exhausted that I was starting to acknowledge the heavy panting that was inhering my own snout. Letting off puffs that came from my own mouth, I shift my attention towards my surroundings. Gazing to the surrounding darkness before me and stretched my own ears to listen to the slight ringing that inhabited it now. I frowned once I had recovered my own breath and finding myself able to close my own snout, I commit to it now. </w:t>
      </w:r>
      <w:r>
        <w:rPr>
          <w:rFonts w:ascii="Calibri" w:eastAsia="Calibri" w:hAnsi="Calibri" w:cs="Calibri"/>
        </w:rPr>
        <w:lastRenderedPageBreak/>
        <w:t xml:space="preserve">Fixing my attention back towards my own surroundings, I gaze to the pure darkness that was there. Staring onto the nothingness. But that only caused fear to be installed onto me. For soon I had panicked with my eyes widening in fear upon the nothingness that was there. That I sprinted with whatever energy I had left upon my own body, unsure of where in the realm was I upon and not knowing the </w:t>
      </w:r>
      <w:r w:rsidR="00FC72F2">
        <w:rPr>
          <w:rFonts w:ascii="Calibri" w:eastAsia="Calibri" w:hAnsi="Calibri" w:cs="Calibri"/>
        </w:rPr>
        <w:t>familiar</w:t>
      </w:r>
      <w:r>
        <w:rPr>
          <w:rFonts w:ascii="Calibri" w:eastAsia="Calibri" w:hAnsi="Calibri" w:cs="Calibri"/>
        </w:rPr>
        <w:t xml:space="preserve"> of the buildings that was adjacent and ahead of me. I just kept on sprinting and running; reducing my chances of survival and my sprint effective as it slowly decreases with every sprint. Becoming exhausted time after time again as I kept my eyes upon my own surroundings. </w:t>
      </w:r>
    </w:p>
    <w:p w14:paraId="00000026" w14:textId="77777777" w:rsidR="006E4738" w:rsidRDefault="006E4738" w:rsidP="00764BAE">
      <w:pPr>
        <w:spacing w:line="240" w:lineRule="auto"/>
        <w:rPr>
          <w:rFonts w:ascii="Calibri" w:eastAsia="Calibri" w:hAnsi="Calibri" w:cs="Calibri"/>
        </w:rPr>
      </w:pPr>
    </w:p>
    <w:p w14:paraId="00000027" w14:textId="7DD84E5D" w:rsidR="006E4738" w:rsidRDefault="00764BAE" w:rsidP="00764BAE">
      <w:pPr>
        <w:spacing w:line="240" w:lineRule="auto"/>
        <w:rPr>
          <w:rFonts w:ascii="Calibri" w:eastAsia="Calibri" w:hAnsi="Calibri" w:cs="Calibri"/>
        </w:rPr>
      </w:pPr>
      <w:r>
        <w:rPr>
          <w:rFonts w:ascii="Calibri" w:eastAsia="Calibri" w:hAnsi="Calibri" w:cs="Calibri"/>
        </w:rPr>
        <w:t xml:space="preserve">To the point that I never knew where I was. An unknown part of the realm and I was unsure of the </w:t>
      </w:r>
      <w:r w:rsidR="00FC72F2">
        <w:rPr>
          <w:rFonts w:ascii="Calibri" w:eastAsia="Calibri" w:hAnsi="Calibri" w:cs="Calibri"/>
        </w:rPr>
        <w:t>familiar</w:t>
      </w:r>
      <w:r>
        <w:rPr>
          <w:rFonts w:ascii="Calibri" w:eastAsia="Calibri" w:hAnsi="Calibri" w:cs="Calibri"/>
        </w:rPr>
        <w:t xml:space="preserve"> of the landscapes surrounding me. Hillsides emerged upon my eyes which were surrounded by the weird looking buildings before me, each with their own unique color apparently. As my attention was focused upon these weird buildings, I did had noticed that some of their doors were opened. Yet no pair of eyes or snakes had popped out from them. Instead was just pure darkness. Something that I had already grown comfort to however while i just awaited for whomever was coming. For my body was aching in </w:t>
      </w:r>
      <w:proofErr w:type="spellStart"/>
      <w:r>
        <w:rPr>
          <w:rFonts w:ascii="Calibri" w:eastAsia="Calibri" w:hAnsi="Calibri" w:cs="Calibri"/>
        </w:rPr>
        <w:t>pains</w:t>
      </w:r>
      <w:proofErr w:type="spellEnd"/>
      <w:r>
        <w:rPr>
          <w:rFonts w:ascii="Calibri" w:eastAsia="Calibri" w:hAnsi="Calibri" w:cs="Calibri"/>
        </w:rPr>
        <w:t xml:space="preserve"> and needles; </w:t>
      </w:r>
      <w:proofErr w:type="spellStart"/>
      <w:r>
        <w:rPr>
          <w:rFonts w:ascii="Calibri" w:eastAsia="Calibri" w:hAnsi="Calibri" w:cs="Calibri"/>
        </w:rPr>
        <w:t>lost</w:t>
      </w:r>
      <w:proofErr w:type="spellEnd"/>
      <w:r>
        <w:rPr>
          <w:rFonts w:ascii="Calibri" w:eastAsia="Calibri" w:hAnsi="Calibri" w:cs="Calibri"/>
        </w:rPr>
        <w:t xml:space="preserve"> of breath when my entire snout was dried out like the desert. I felt exhausted and more tired that my own eyes were slowly closing. I fought to stay awake in hopes of catching the snake that would soon eat me. But it was inevitable and I fell upon the cold hard grounds of the streets of the unknown realm. Upon the crack of dawn where a couple of dragons had noticed me.</w:t>
      </w:r>
    </w:p>
    <w:sectPr w:rsidR="006E473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0NTUyNjW1MDaxMDJT0lEKTi0uzszPAykwrAUAzTNNOywAAAA="/>
  </w:docVars>
  <w:rsids>
    <w:rsidRoot w:val="006E4738"/>
    <w:rsid w:val="002115A9"/>
    <w:rsid w:val="003B402A"/>
    <w:rsid w:val="006E4738"/>
    <w:rsid w:val="00764BAE"/>
    <w:rsid w:val="009528F8"/>
    <w:rsid w:val="00FC7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DD9975A-F2B8-47F4-B0A2-0D12F9EDF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726</Words>
  <Characters>15541</Characters>
  <Application>Microsoft Office Word</Application>
  <DocSecurity>0</DocSecurity>
  <Lines>129</Lines>
  <Paragraphs>36</Paragraphs>
  <ScaleCrop>false</ScaleCrop>
  <Company/>
  <LinksUpToDate>false</LinksUpToDate>
  <CharactersWithSpaces>18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4</cp:revision>
  <dcterms:created xsi:type="dcterms:W3CDTF">2024-06-18T14:37:00Z</dcterms:created>
  <dcterms:modified xsi:type="dcterms:W3CDTF">2024-08-15T00:29:00Z</dcterms:modified>
</cp:coreProperties>
</file>